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619b7bb6bdb86c8cfb7ad907af2b569737c414"/>
      <w:r>
        <w:rPr>
          <w:b/>
        </w:rPr>
        <w:t xml:space="preserve">ПРОТОКОЛ ПРО РЕЗУЛЬТАТИ ЕЛЕКТРОННОГО АУКЦІОНУ № SPE001-UA-20230305-585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в разі наявності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наявний один учасник (викуп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омадська будівля, у складі: адмінбудівля А-1 загальною площею 104,3 кв.м, гараж Б-1 загальною площею 37,9 кв.м, склад В-1 загальною площею 1,3 кв.м, огорожа №1, за адресою: Рівненська обл. ,Дубенський р-н, м. Радивилів, вул. Маркелова, 6</w:t>
      </w:r>
    </w:p>
    <w:p>
      <w:pPr>
        <w:numPr>
          <w:ilvl w:val="0"/>
          <w:numId w:val="1001"/>
        </w:numPr>
        <w:pStyle w:val="Compact"/>
      </w:pPr>
      <w:r>
        <w:t xml:space="preserve">Громадська будівля, у складі: адмінбудівля А-1 загальною площею 104,3 кв.м, гараж Б-1 загальною площею 37,9 кв.м, склад В-1 загальною площею 1,3 кв.м, огорожа №1, за адресою: Рівненська обл. ,Дубенський р-н, м. Радивилів, вул. Маркелова, 6. А-1 адмінбудівля - окрема цегляна будівля, наявна електрика, водопровід, газопровід та каналізація, опалення - газовий котел; Б-1 гараж - окрема цегляна будівля з підсобним приміщенням; В-1 склад - окрема цегляна будівля; огорожа №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люсейко Наталія Миколаївна, ІПН/РНОКПП: 288661938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81 855,72 грн</w:t>
      </w:r>
      <w:r>
        <w:t xml:space="preserve"> </w:t>
      </w:r>
      <w:r>
        <w:rPr>
          <w:i/>
        </w:rPr>
        <w:t xml:space="preserve">У разі прийняття рішення про приватизацію об’єкта шляхом викупу на запропоновану учасником ціну (ціну продажу)</w:t>
      </w:r>
      <w:r>
        <w:rPr>
          <w:i/>
        </w:rPr>
        <w:t xml:space="preserve"> </w:t>
      </w:r>
      <w:r>
        <w:rPr>
          <w:i/>
        </w:rPr>
        <w:t xml:space="preserve">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без урахування ПДВ:</w:t>
      </w:r>
      <w:r>
        <w:t xml:space="preserve"> </w:t>
      </w:r>
      <w:r>
        <w:t xml:space="preserve">301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60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пропонована учасником ціна лота (ціна продажу лота) з урахуванням ПДВ:</w:t>
      </w:r>
      <w:r>
        <w:t xml:space="preserve"> </w:t>
      </w:r>
      <w:r>
        <w:t xml:space="preserve">361 2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6 371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для доплати учасником винагороди оператора</w:t>
      </w:r>
      <w:r>
        <w:rPr>
          <w:b/>
        </w:rPr>
        <w:t xml:space="preserve"> </w:t>
      </w:r>
      <w:r>
        <w:rPr>
          <w:b/>
        </w:rPr>
        <w:t xml:space="preserve">(плати за участь в електронному аукціоні), якщо сума такої винагороди 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на участь</w:t>
      </w:r>
      <w:r>
        <w:rPr>
          <w:b/>
        </w:rPr>
        <w:t xml:space="preserve"> </w:t>
      </w:r>
      <w:r>
        <w:rPr>
          <w:b/>
        </w:rPr>
        <w:t xml:space="preserve">в електронному аукціоні/закриту цінову пропозицію (плата за участь в електронному аукціоні):</w:t>
      </w:r>
      <w:r>
        <w:t xml:space="preserve"> </w:t>
      </w:r>
      <w:r>
        <w:t xml:space="preserve">14 448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учасником, що подав заяву на участь в електронному аукціоні оператору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на участь в електронному аукціоні/закриту цінову пропозицію,</w:t>
      </w:r>
      <w:r>
        <w:rPr>
          <w:b/>
        </w:rPr>
        <w:t xml:space="preserve"> </w:t>
      </w:r>
      <w:r>
        <w:rPr>
          <w:b/>
        </w:rPr>
        <w:t xml:space="preserve">якщо сума винагороди оператора (плати за участь в електронному аукціоні) 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Рівненській та Житомир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201720355559003001141358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Рівненській та Житомир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88201720355259003000141358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41 923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учасником, що подав заяву на участь в електронному аукціоні, розрахунків за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Рівненській та Житомир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956062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201720355559003001141358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учасником на рахунок 3 після прийняття рішення про приватизацію об’єкта</w:t>
      </w:r>
      <w:r>
        <w:rPr>
          <w:b/>
        </w:rPr>
        <w:t xml:space="preserve"> </w:t>
      </w:r>
      <w:r>
        <w:rPr>
          <w:b/>
        </w:rPr>
        <w:t xml:space="preserve">шляхом викупу, яка дорівнює запропонованій учасником ціні лота (ціні продажу лота) з урахуванням податків</w:t>
      </w:r>
      <w:r>
        <w:rPr>
          <w:b/>
        </w:rPr>
        <w:t xml:space="preserve"> </w:t>
      </w:r>
      <w:r>
        <w:rPr>
          <w:b/>
        </w:rPr>
        <w:t xml:space="preserve">(у випадку їх нарахування), 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319 276,8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9.03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учасник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електронний майданчик якого подано заяву на участь в електронному аукціоні/закрит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’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Учасник, що подав заяву на участь в електронному аукціоні:</w:t>
      </w:r>
      <w:r>
        <w:t xml:space="preserve"> </w:t>
      </w:r>
      <w:r>
        <w:t xml:space="preserve">Малюсейко Наталія Миколаївна, ІПН/РНОКПП: 288661938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9:02:23Z</dcterms:created>
  <dcterms:modified xsi:type="dcterms:W3CDTF">2024-05-06T09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